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79858" w14:textId="77777777" w:rsidR="00FE4761" w:rsidRDefault="00FE4761" w:rsidP="00FE4761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ERSON SPECIFICATION</w:t>
      </w:r>
    </w:p>
    <w:p w14:paraId="739C3AC3" w14:textId="77777777" w:rsidR="00FE4761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</w:p>
    <w:p w14:paraId="1EB029AE" w14:textId="2EA19AE5" w:rsidR="00FE4761" w:rsidRPr="00FE4761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Job Title: 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sz w:val="20"/>
        </w:rPr>
        <w:t>Site Services Officer</w:t>
      </w:r>
      <w:r w:rsidR="000B1BD1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(</w:t>
      </w:r>
      <w:r w:rsidR="00E96702">
        <w:rPr>
          <w:rFonts w:ascii="Arial" w:hAnsi="Arial" w:cs="Arial"/>
          <w:sz w:val="20"/>
        </w:rPr>
        <w:t>Meadow Park School</w:t>
      </w:r>
      <w:r>
        <w:rPr>
          <w:rFonts w:ascii="Arial" w:hAnsi="Arial" w:cs="Arial"/>
          <w:sz w:val="20"/>
        </w:rPr>
        <w:t>)</w:t>
      </w:r>
    </w:p>
    <w:p w14:paraId="7BB13D01" w14:textId="4C7304E0" w:rsidR="00FE4761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Grade: 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sz w:val="20"/>
        </w:rPr>
        <w:t>G4</w:t>
      </w:r>
    </w:p>
    <w:p w14:paraId="597E546F" w14:textId="3737A81E" w:rsidR="00FE4761" w:rsidRDefault="00FE4761" w:rsidP="00FE4761">
      <w:pPr>
        <w:ind w:left="284" w:right="402"/>
        <w:jc w:val="both"/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b/>
          <w:sz w:val="20"/>
        </w:rPr>
        <w:t>Hours: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sz w:val="20"/>
        </w:rPr>
        <w:t>37 hours per week. (Includes mornings, evenings, and</w:t>
      </w:r>
      <w:r w:rsidR="00E96702">
        <w:rPr>
          <w:rFonts w:ascii="Arial" w:hAnsi="Arial" w:cs="Arial"/>
          <w:sz w:val="20"/>
        </w:rPr>
        <w:t xml:space="preserve"> possible</w:t>
      </w:r>
      <w:r>
        <w:rPr>
          <w:rFonts w:ascii="Arial" w:hAnsi="Arial" w:cs="Arial"/>
          <w:sz w:val="20"/>
        </w:rPr>
        <w:t xml:space="preserve"> weekends)</w:t>
      </w:r>
    </w:p>
    <w:p w14:paraId="5E7A16F1" w14:textId="77777777" w:rsidR="00FE4761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bookmarkStart w:id="1" w:name="_GoBack"/>
      <w:bookmarkEnd w:id="1"/>
    </w:p>
    <w:tbl>
      <w:tblPr>
        <w:tblStyle w:val="TableGrid"/>
        <w:tblW w:w="10343" w:type="dxa"/>
        <w:tblInd w:w="-670" w:type="dxa"/>
        <w:tblLook w:val="04A0" w:firstRow="1" w:lastRow="0" w:firstColumn="1" w:lastColumn="0" w:noHBand="0" w:noVBand="1"/>
      </w:tblPr>
      <w:tblGrid>
        <w:gridCol w:w="1554"/>
        <w:gridCol w:w="7230"/>
        <w:gridCol w:w="1559"/>
      </w:tblGrid>
      <w:tr w:rsidR="00FE4761" w14:paraId="413F1729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F59E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16E9C" w14:textId="77777777" w:rsidR="00FE4761" w:rsidRDefault="00FE47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b Requirem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D4A11" w14:textId="77777777" w:rsidR="00FE4761" w:rsidRDefault="00FE47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asurement</w:t>
            </w:r>
          </w:p>
        </w:tc>
      </w:tr>
      <w:tr w:rsidR="00FE4761" w14:paraId="54652AC1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6772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3C555B4D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Knowledg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C7F7A" w14:textId="77777777" w:rsidR="00FE4761" w:rsidRDefault="00FE4761" w:rsidP="00FE4761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anitorial duties, maintenance tasks to a high standard</w:t>
            </w:r>
          </w:p>
          <w:p w14:paraId="5BD33160" w14:textId="77777777" w:rsidR="00FE4761" w:rsidRDefault="00FE4761" w:rsidP="00FE4761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alth and Safety procedures</w:t>
            </w:r>
          </w:p>
          <w:p w14:paraId="501A29B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EEBE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356DE7D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</w:tc>
      </w:tr>
      <w:tr w:rsidR="00FE4761" w14:paraId="0354CA09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18A9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788CF078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rienc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2D12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ckground as craftsman/machinist or able to show proven skill in one or more areas of maintenance.</w:t>
            </w:r>
          </w:p>
          <w:p w14:paraId="52B7E09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942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</w:tc>
      </w:tr>
      <w:tr w:rsidR="00FE4761" w14:paraId="33A1FF87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77197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722DA225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5BB252AF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631AFD7B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1D7B45D5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kill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2B04F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iaise and communicate effectively with other staff on an inter-personal level in respect of duties to be performed and deadlines to be met.</w:t>
            </w:r>
          </w:p>
          <w:p w14:paraId="3CA27574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plete forms, read instructions, write basic reports/messages for Site Manager and other senior staff.</w:t>
            </w:r>
          </w:p>
          <w:p w14:paraId="3F80CA2B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umeric skills to check stock levels/deliveries/measure areas.</w:t>
            </w:r>
          </w:p>
          <w:p w14:paraId="4AD8A418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iving</w:t>
            </w:r>
          </w:p>
          <w:p w14:paraId="741C09B4" w14:textId="77777777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IY Skill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D2830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77EBA58E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63B3CFC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499F67E3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03614F3A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47291CCA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0F425E7B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002F5A2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</w:tr>
      <w:tr w:rsidR="00FE4761" w14:paraId="5DF7E24E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BFD3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bilitie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FEB73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Use the telephone to process queries/complaints, pass on and </w:t>
            </w:r>
            <w:r>
              <w:rPr>
                <w:rFonts w:ascii="Arial" w:hAnsi="Arial" w:cs="Arial"/>
                <w:sz w:val="20"/>
                <w:szCs w:val="20"/>
              </w:rPr>
              <w:t>receive information in an assertive but friendly manner to firms/other departments/sections.</w:t>
            </w:r>
          </w:p>
          <w:p w14:paraId="778886E5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Liaise/communicate effectively on inter-personal level with pupils, users, parents and other visitors in a friendly way.</w:t>
            </w:r>
          </w:p>
          <w:p w14:paraId="4BAC0384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Follow recognised/agreed procedures and regulations in respect of duties to be performed on lettings, heating, cleaning, janitorial issues in accordance with Health &amp; Safety considerations and emergencies.</w:t>
            </w:r>
          </w:p>
          <w:p w14:paraId="210FB067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Follow recognised/agreed procedures and regulations in respect of duties to be performed on lettings, heating, cleaning, janitorial issues in accordance with Health &amp; Safety considerations and emergencies.</w:t>
            </w:r>
          </w:p>
          <w:p w14:paraId="71EF23E6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Undertake general maintenance &amp; cleaning to the school minibus.</w:t>
            </w:r>
          </w:p>
          <w:p w14:paraId="7E412F81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To move equipment/objects, clear site, undertake general manual tasks</w:t>
            </w:r>
          </w:p>
          <w:p w14:paraId="25C858EF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Undertake general maintenance tasks – carpentry, glazing, </w:t>
            </w:r>
            <w:r>
              <w:rPr>
                <w:rFonts w:ascii="Arial" w:hAnsi="Arial" w:cs="Arial"/>
                <w:sz w:val="20"/>
                <w:szCs w:val="20"/>
              </w:rPr>
              <w:t>plumbing, building/plastering, decorating and electrical (not related to main circuitry).</w:t>
            </w:r>
          </w:p>
          <w:p w14:paraId="1208800D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Identify areas where repair/cleaning is required and is not up to </w:t>
            </w:r>
            <w:r>
              <w:rPr>
                <w:rFonts w:ascii="Arial" w:hAnsi="Arial" w:cs="Arial"/>
                <w:sz w:val="20"/>
                <w:szCs w:val="20"/>
              </w:rPr>
              <w:t>standard.</w:t>
            </w:r>
          </w:p>
          <w:p w14:paraId="6B25212D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similate informati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e equipmen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need to operate it such as cleaning equipment and craftsman tools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ACDE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05D27B52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6D1B4E1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66150F80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510093C4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1E31A01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70D87789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3B6EBE67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28B442B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53C2FBCA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A4249DF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5C18F9E1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</w:p>
          <w:p w14:paraId="45370EF8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6C461EF3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591E4ED4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AC3134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8C752BA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01BD6B70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5ACF4E33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</w:tc>
      </w:tr>
      <w:tr w:rsidR="00FE4761" w14:paraId="4E0B07A6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AAC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FF118A3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ducational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B1395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ood standard of secondary education</w:t>
            </w:r>
          </w:p>
          <w:p w14:paraId="5E3B2A65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 years clean driving licence</w:t>
            </w:r>
          </w:p>
          <w:p w14:paraId="1ED65AC8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1 category on driving licence (or willing to undertake training)</w:t>
            </w:r>
          </w:p>
          <w:p w14:paraId="20656853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First Aid qualification (or willing to undertake training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FFE6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A</w:t>
            </w:r>
          </w:p>
          <w:p w14:paraId="16B0D0B4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rtificates</w:t>
            </w:r>
          </w:p>
          <w:p w14:paraId="18433DEB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66AB2082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Certificates</w:t>
            </w:r>
          </w:p>
        </w:tc>
      </w:tr>
      <w:tr w:rsidR="00FE4761" w14:paraId="4BF1ED5C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3EC7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</w:p>
          <w:p w14:paraId="3442191B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Special Requirement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9FF37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This post is exempt from the provisions of the Rehabilitation of Offenders Act 1974.  A satisfactory Enhanced Criminal Record check but the Disclosure &amp; Barring Service (DBS) will be required prior to appointment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0DC1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F18228B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DBS</w:t>
            </w:r>
          </w:p>
        </w:tc>
      </w:tr>
    </w:tbl>
    <w:p w14:paraId="1B2BCB79" w14:textId="77777777" w:rsidR="00FE4761" w:rsidRDefault="00FE4761" w:rsidP="00FE4761">
      <w:pPr>
        <w:rPr>
          <w:rFonts w:ascii="Arial" w:hAnsi="Arial" w:cs="Arial"/>
          <w:sz w:val="20"/>
          <w:szCs w:val="20"/>
        </w:rPr>
      </w:pPr>
    </w:p>
    <w:p w14:paraId="7A29ADC1" w14:textId="77777777" w:rsidR="00FE4761" w:rsidRDefault="00FE4761" w:rsidP="00FE4761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/>
          <w:i/>
          <w:sz w:val="20"/>
        </w:rPr>
        <w:t>A= Application</w:t>
      </w:r>
      <w:r>
        <w:rPr>
          <w:rFonts w:ascii="Arial" w:hAnsi="Arial" w:cs="Arial"/>
          <w:b/>
          <w:i/>
          <w:sz w:val="20"/>
        </w:rPr>
        <w:tab/>
        <w:t xml:space="preserve">  I = Interview</w:t>
      </w:r>
      <w:r>
        <w:rPr>
          <w:rFonts w:ascii="Arial" w:hAnsi="Arial" w:cs="Arial"/>
          <w:b/>
          <w:i/>
          <w:sz w:val="20"/>
        </w:rPr>
        <w:tab/>
        <w:t xml:space="preserve"> R = References</w:t>
      </w:r>
    </w:p>
    <w:p w14:paraId="5CB15F9B" w14:textId="4FF3CC76" w:rsidR="00FD07DF" w:rsidRPr="00FE4761" w:rsidRDefault="00FD07DF" w:rsidP="00FE4761"/>
    <w:sectPr w:rsidR="00FD07DF" w:rsidRPr="00FE4761" w:rsidSect="009A7C5D">
      <w:headerReference w:type="default" r:id="rId10"/>
      <w:footerReference w:type="default" r:id="rId11"/>
      <w:pgSz w:w="11900" w:h="16840"/>
      <w:pgMar w:top="2410" w:right="1440" w:bottom="1440" w:left="1440" w:header="142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54FA2" w14:textId="77777777" w:rsidR="004E4764" w:rsidRDefault="004E4764">
      <w:pPr>
        <w:spacing w:after="0"/>
      </w:pPr>
      <w:r>
        <w:separator/>
      </w:r>
    </w:p>
  </w:endnote>
  <w:endnote w:type="continuationSeparator" w:id="0">
    <w:p w14:paraId="081318D7" w14:textId="77777777" w:rsidR="004E4764" w:rsidRDefault="004E47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7B6D8" w14:textId="77777777" w:rsidR="00896DA4" w:rsidRDefault="00EF3179" w:rsidP="00EF317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C14B094" wp14:editId="60C6E46C">
          <wp:simplePos x="0" y="0"/>
          <wp:positionH relativeFrom="page">
            <wp:posOffset>9525</wp:posOffset>
          </wp:positionH>
          <wp:positionV relativeFrom="page">
            <wp:posOffset>9086915</wp:posOffset>
          </wp:positionV>
          <wp:extent cx="7544727" cy="1692275"/>
          <wp:effectExtent l="0" t="0" r="0" b="3175"/>
          <wp:wrapTopAndBottom/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se 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727" cy="1692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F8F14" w14:textId="77777777" w:rsidR="004E4764" w:rsidRDefault="004E4764">
      <w:pPr>
        <w:spacing w:after="0"/>
      </w:pPr>
      <w:bookmarkStart w:id="0" w:name="_Hlk109203184"/>
      <w:bookmarkEnd w:id="0"/>
      <w:r>
        <w:separator/>
      </w:r>
    </w:p>
  </w:footnote>
  <w:footnote w:type="continuationSeparator" w:id="0">
    <w:p w14:paraId="353B07E9" w14:textId="77777777" w:rsidR="004E4764" w:rsidRDefault="004E47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D5035" w14:textId="0969A482" w:rsidR="009A7C5D" w:rsidRDefault="009A7C5D" w:rsidP="009A7C5D">
    <w:pPr>
      <w:pStyle w:val="Header"/>
      <w:tabs>
        <w:tab w:val="clear" w:pos="4320"/>
        <w:tab w:val="clear" w:pos="8640"/>
        <w:tab w:val="left" w:pos="3984"/>
      </w:tabs>
      <w:rPr>
        <w:noProof/>
        <w:lang w:val="en-GB" w:eastAsia="en-GB"/>
      </w:rPr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C39254D" wp14:editId="34D8CDDE">
          <wp:simplePos x="0" y="0"/>
          <wp:positionH relativeFrom="page">
            <wp:posOffset>5775960</wp:posOffset>
          </wp:positionH>
          <wp:positionV relativeFrom="paragraph">
            <wp:posOffset>6985</wp:posOffset>
          </wp:positionV>
          <wp:extent cx="1621155" cy="1445895"/>
          <wp:effectExtent l="0" t="0" r="0" b="1905"/>
          <wp:wrapNone/>
          <wp:docPr id="196" name="Picture 0" descr="Top MA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 MAT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513"/>
                  <a:stretch/>
                </pic:blipFill>
                <pic:spPr bwMode="auto">
                  <a:xfrm>
                    <a:off x="0" y="0"/>
                    <a:ext cx="1621155" cy="14458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283F94" w14:textId="34F68B4B" w:rsidR="00A61284" w:rsidRDefault="00A61284" w:rsidP="00896DA4">
    <w:pPr>
      <w:pStyle w:val="Header"/>
    </w:pPr>
  </w:p>
  <w:p w14:paraId="721F70E2" w14:textId="4EC6C285" w:rsidR="00BC4C63" w:rsidRDefault="00BC4C63" w:rsidP="00896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F491F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219F3"/>
    <w:multiLevelType w:val="multilevel"/>
    <w:tmpl w:val="B34CEA2A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b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77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AF3776"/>
    <w:multiLevelType w:val="hybridMultilevel"/>
    <w:tmpl w:val="EF588A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CC62D5"/>
    <w:multiLevelType w:val="hybridMultilevel"/>
    <w:tmpl w:val="7F44DDE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B7D6AA5"/>
    <w:multiLevelType w:val="hybridMultilevel"/>
    <w:tmpl w:val="FC7CB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C6175"/>
    <w:multiLevelType w:val="hybridMultilevel"/>
    <w:tmpl w:val="B32ADA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B53AD"/>
    <w:multiLevelType w:val="hybridMultilevel"/>
    <w:tmpl w:val="D908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A7694"/>
    <w:multiLevelType w:val="hybridMultilevel"/>
    <w:tmpl w:val="AF5622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3955C61"/>
    <w:multiLevelType w:val="hybridMultilevel"/>
    <w:tmpl w:val="68E20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D3637B"/>
    <w:multiLevelType w:val="hybridMultilevel"/>
    <w:tmpl w:val="5BF436D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AB65C76"/>
    <w:multiLevelType w:val="multilevel"/>
    <w:tmpl w:val="DAB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AF448D6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9760B"/>
    <w:multiLevelType w:val="hybridMultilevel"/>
    <w:tmpl w:val="88DCE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B2343"/>
    <w:multiLevelType w:val="hybridMultilevel"/>
    <w:tmpl w:val="7A52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96883"/>
    <w:multiLevelType w:val="hybridMultilevel"/>
    <w:tmpl w:val="7ECCD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4618C"/>
    <w:multiLevelType w:val="hybridMultilevel"/>
    <w:tmpl w:val="D34CBB9E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17BEA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FA0AD1"/>
    <w:multiLevelType w:val="hybridMultilevel"/>
    <w:tmpl w:val="DF289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321A17"/>
    <w:multiLevelType w:val="hybridMultilevel"/>
    <w:tmpl w:val="8A1CE1C0"/>
    <w:lvl w:ilvl="0" w:tplc="9B466F2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57BB2"/>
    <w:multiLevelType w:val="hybridMultilevel"/>
    <w:tmpl w:val="C0E24116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0985204"/>
    <w:multiLevelType w:val="hybridMultilevel"/>
    <w:tmpl w:val="76C62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B3ED5"/>
    <w:multiLevelType w:val="hybridMultilevel"/>
    <w:tmpl w:val="61CEB08C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550DB"/>
    <w:multiLevelType w:val="hybridMultilevel"/>
    <w:tmpl w:val="1F5200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FB2B3A"/>
    <w:multiLevelType w:val="hybridMultilevel"/>
    <w:tmpl w:val="1CC634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640100E"/>
    <w:multiLevelType w:val="hybridMultilevel"/>
    <w:tmpl w:val="884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947CE"/>
    <w:multiLevelType w:val="hybridMultilevel"/>
    <w:tmpl w:val="B40E29BC"/>
    <w:lvl w:ilvl="0" w:tplc="B23054F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6417069B"/>
    <w:multiLevelType w:val="hybridMultilevel"/>
    <w:tmpl w:val="41E0B178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319F3"/>
    <w:multiLevelType w:val="hybridMultilevel"/>
    <w:tmpl w:val="4A644910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0555A7"/>
    <w:multiLevelType w:val="hybridMultilevel"/>
    <w:tmpl w:val="72A6C68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13"/>
  </w:num>
  <w:num w:numId="3">
    <w:abstractNumId w:val="8"/>
  </w:num>
  <w:num w:numId="4">
    <w:abstractNumId w:val="1"/>
  </w:num>
  <w:num w:numId="5">
    <w:abstractNumId w:val="10"/>
  </w:num>
  <w:num w:numId="6">
    <w:abstractNumId w:val="2"/>
  </w:num>
  <w:num w:numId="7">
    <w:abstractNumId w:val="19"/>
  </w:num>
  <w:num w:numId="8">
    <w:abstractNumId w:val="28"/>
  </w:num>
  <w:num w:numId="9">
    <w:abstractNumId w:val="3"/>
  </w:num>
  <w:num w:numId="10">
    <w:abstractNumId w:val="9"/>
  </w:num>
  <w:num w:numId="11">
    <w:abstractNumId w:val="23"/>
  </w:num>
  <w:num w:numId="12">
    <w:abstractNumId w:val="7"/>
  </w:num>
  <w:num w:numId="13">
    <w:abstractNumId w:val="5"/>
  </w:num>
  <w:num w:numId="14">
    <w:abstractNumId w:val="22"/>
  </w:num>
  <w:num w:numId="15">
    <w:abstractNumId w:val="21"/>
  </w:num>
  <w:num w:numId="16">
    <w:abstractNumId w:val="15"/>
  </w:num>
  <w:num w:numId="17">
    <w:abstractNumId w:val="11"/>
  </w:num>
  <w:num w:numId="18">
    <w:abstractNumId w:val="16"/>
  </w:num>
  <w:num w:numId="19">
    <w:abstractNumId w:val="0"/>
  </w:num>
  <w:num w:numId="20">
    <w:abstractNumId w:val="26"/>
  </w:num>
  <w:num w:numId="21">
    <w:abstractNumId w:val="27"/>
  </w:num>
  <w:num w:numId="22">
    <w:abstractNumId w:val="6"/>
  </w:num>
  <w:num w:numId="23">
    <w:abstractNumId w:val="25"/>
  </w:num>
  <w:num w:numId="24">
    <w:abstractNumId w:val="17"/>
  </w:num>
  <w:num w:numId="25">
    <w:abstractNumId w:val="18"/>
  </w:num>
  <w:num w:numId="26">
    <w:abstractNumId w:val="4"/>
  </w:num>
  <w:num w:numId="27">
    <w:abstractNumId w:val="24"/>
  </w:num>
  <w:num w:numId="28">
    <w:abstractNumId w:val="1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zMws7AwMbEwMDZT0lEKTi0uzszPAykwrAUAA3UnxCwAAAA="/>
  </w:docVars>
  <w:rsids>
    <w:rsidRoot w:val="00896DA4"/>
    <w:rsid w:val="00040537"/>
    <w:rsid w:val="00077817"/>
    <w:rsid w:val="000B1ACF"/>
    <w:rsid w:val="000B1BD1"/>
    <w:rsid w:val="000B4DD8"/>
    <w:rsid w:val="00100D31"/>
    <w:rsid w:val="00101249"/>
    <w:rsid w:val="001102CB"/>
    <w:rsid w:val="001348CF"/>
    <w:rsid w:val="00137264"/>
    <w:rsid w:val="00181809"/>
    <w:rsid w:val="00182FD6"/>
    <w:rsid w:val="00193F67"/>
    <w:rsid w:val="001B1569"/>
    <w:rsid w:val="001C6602"/>
    <w:rsid w:val="002506F5"/>
    <w:rsid w:val="00261AD6"/>
    <w:rsid w:val="00264DFA"/>
    <w:rsid w:val="002B3A07"/>
    <w:rsid w:val="002C1E9C"/>
    <w:rsid w:val="002D5AE3"/>
    <w:rsid w:val="002D5C52"/>
    <w:rsid w:val="002F40DB"/>
    <w:rsid w:val="002F6A38"/>
    <w:rsid w:val="00360AF3"/>
    <w:rsid w:val="00386B84"/>
    <w:rsid w:val="003B59DE"/>
    <w:rsid w:val="003C2B68"/>
    <w:rsid w:val="004035D3"/>
    <w:rsid w:val="00446479"/>
    <w:rsid w:val="0044764F"/>
    <w:rsid w:val="00453438"/>
    <w:rsid w:val="00472A30"/>
    <w:rsid w:val="00496EA2"/>
    <w:rsid w:val="004B6800"/>
    <w:rsid w:val="004B7927"/>
    <w:rsid w:val="004C7EA3"/>
    <w:rsid w:val="004E2203"/>
    <w:rsid w:val="004E4764"/>
    <w:rsid w:val="0054351A"/>
    <w:rsid w:val="005A648C"/>
    <w:rsid w:val="005B1256"/>
    <w:rsid w:val="005B1F82"/>
    <w:rsid w:val="00650567"/>
    <w:rsid w:val="00682EB0"/>
    <w:rsid w:val="006D0F3A"/>
    <w:rsid w:val="006F72E3"/>
    <w:rsid w:val="00703D2E"/>
    <w:rsid w:val="00744A1B"/>
    <w:rsid w:val="00747F2B"/>
    <w:rsid w:val="007A1643"/>
    <w:rsid w:val="007B0704"/>
    <w:rsid w:val="007C181B"/>
    <w:rsid w:val="007D3CB6"/>
    <w:rsid w:val="007E6F9C"/>
    <w:rsid w:val="007F01AC"/>
    <w:rsid w:val="00804873"/>
    <w:rsid w:val="0082377D"/>
    <w:rsid w:val="0083015A"/>
    <w:rsid w:val="00874376"/>
    <w:rsid w:val="00896DA4"/>
    <w:rsid w:val="008A32DA"/>
    <w:rsid w:val="008C366A"/>
    <w:rsid w:val="008C5497"/>
    <w:rsid w:val="008E56CD"/>
    <w:rsid w:val="009032B3"/>
    <w:rsid w:val="009254C4"/>
    <w:rsid w:val="00940765"/>
    <w:rsid w:val="009535E6"/>
    <w:rsid w:val="009739D6"/>
    <w:rsid w:val="009A0C2F"/>
    <w:rsid w:val="009A7C5D"/>
    <w:rsid w:val="009D496D"/>
    <w:rsid w:val="009F6A91"/>
    <w:rsid w:val="00A414D2"/>
    <w:rsid w:val="00A44645"/>
    <w:rsid w:val="00A5776E"/>
    <w:rsid w:val="00A61284"/>
    <w:rsid w:val="00AA4954"/>
    <w:rsid w:val="00AD2B82"/>
    <w:rsid w:val="00B218BA"/>
    <w:rsid w:val="00B83A45"/>
    <w:rsid w:val="00BA6AD2"/>
    <w:rsid w:val="00BC346E"/>
    <w:rsid w:val="00BC4C63"/>
    <w:rsid w:val="00C2732F"/>
    <w:rsid w:val="00C52938"/>
    <w:rsid w:val="00C93F84"/>
    <w:rsid w:val="00CC2291"/>
    <w:rsid w:val="00D53F8D"/>
    <w:rsid w:val="00D55F5A"/>
    <w:rsid w:val="00DC4B19"/>
    <w:rsid w:val="00E2441C"/>
    <w:rsid w:val="00E25C18"/>
    <w:rsid w:val="00E56BD8"/>
    <w:rsid w:val="00E96702"/>
    <w:rsid w:val="00EF3179"/>
    <w:rsid w:val="00EF3760"/>
    <w:rsid w:val="00EF722F"/>
    <w:rsid w:val="00F22D82"/>
    <w:rsid w:val="00F256A3"/>
    <w:rsid w:val="00F61942"/>
    <w:rsid w:val="00F87C80"/>
    <w:rsid w:val="00F94D3D"/>
    <w:rsid w:val="00FD07DF"/>
    <w:rsid w:val="00FE47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58090"/>
  <w15:docId w15:val="{D908139E-7743-444D-B11C-D4393751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22724"/>
  </w:style>
  <w:style w:type="paragraph" w:styleId="Heading1">
    <w:name w:val="heading 1"/>
    <w:basedOn w:val="Normal"/>
    <w:next w:val="Normal"/>
    <w:link w:val="Heading1Char"/>
    <w:qFormat/>
    <w:rsid w:val="00193F67"/>
    <w:pPr>
      <w:keepNext/>
      <w:spacing w:after="0"/>
      <w:outlineLvl w:val="0"/>
    </w:pPr>
    <w:rPr>
      <w:rFonts w:ascii="Times New Roman" w:eastAsia="Times New Roman" w:hAnsi="Times New Roman" w:cs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193F67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193F67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193F67"/>
    <w:pPr>
      <w:keepNext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193F67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193F67"/>
    <w:pPr>
      <w:spacing w:before="240" w:after="60"/>
      <w:outlineLvl w:val="5"/>
    </w:pPr>
    <w:rPr>
      <w:rFonts w:ascii="Calibri" w:eastAsia="Times New Roman" w:hAnsi="Calibri" w:cs="Times New Roman"/>
      <w:b/>
      <w:bCs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qFormat/>
    <w:rsid w:val="00193F67"/>
    <w:pPr>
      <w:keepNext/>
      <w:spacing w:after="0"/>
      <w:jc w:val="both"/>
      <w:outlineLvl w:val="6"/>
    </w:pPr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6DA4"/>
  </w:style>
  <w:style w:type="paragraph" w:styleId="Footer">
    <w:name w:val="footer"/>
    <w:basedOn w:val="Normal"/>
    <w:link w:val="FooterChar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6DA4"/>
  </w:style>
  <w:style w:type="paragraph" w:customStyle="1" w:styleId="BasicParagraph">
    <w:name w:val="[Basic Paragraph]"/>
    <w:basedOn w:val="Normal"/>
    <w:uiPriority w:val="99"/>
    <w:rsid w:val="00472A3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496EA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96E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F8D"/>
    <w:pPr>
      <w:spacing w:after="0"/>
      <w:ind w:left="720" w:firstLine="360"/>
      <w:contextualSpacing/>
    </w:pPr>
    <w:rPr>
      <w:rFonts w:ascii="Calibri" w:eastAsia="Times New Roman" w:hAnsi="Calibri" w:cs="Times New Roman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53F8D"/>
    <w:pPr>
      <w:spacing w:after="240"/>
      <w:jc w:val="both"/>
    </w:pPr>
    <w:rPr>
      <w:rFonts w:ascii="Trebuchet MS" w:hAnsi="Trebuchet MS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D53F8D"/>
    <w:rPr>
      <w:rFonts w:ascii="Trebuchet MS" w:hAnsi="Trebuchet MS"/>
      <w:sz w:val="22"/>
      <w:szCs w:val="20"/>
      <w:lang w:val="en-GB"/>
    </w:rPr>
  </w:style>
  <w:style w:type="paragraph" w:customStyle="1" w:styleId="NormalSpaced">
    <w:name w:val="NormalSpaced"/>
    <w:basedOn w:val="Normal"/>
    <w:next w:val="Normal"/>
    <w:link w:val="NormalSpacedChar"/>
    <w:rsid w:val="00D53F8D"/>
    <w:pPr>
      <w:spacing w:after="24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NormalSpacedChar">
    <w:name w:val="NormalSpaced Char"/>
    <w:link w:val="NormalSpaced"/>
    <w:rsid w:val="00D53F8D"/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193F67"/>
    <w:rPr>
      <w:rFonts w:ascii="Times New Roman" w:eastAsia="Times New Roman" w:hAnsi="Times New Roman" w:cs="Times New Roman"/>
      <w:b/>
      <w:bCs/>
      <w:lang w:val="en-GB"/>
    </w:rPr>
  </w:style>
  <w:style w:type="character" w:customStyle="1" w:styleId="Heading2Char">
    <w:name w:val="Heading 2 Char"/>
    <w:basedOn w:val="DefaultParagraphFont"/>
    <w:link w:val="Heading2"/>
    <w:rsid w:val="00193F67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193F67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193F67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rsid w:val="00193F67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93F67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rsid w:val="00193F67"/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styleId="CommentReference">
    <w:name w:val="annotation reference"/>
    <w:semiHidden/>
    <w:unhideWhenUsed/>
    <w:rsid w:val="00193F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3F67"/>
    <w:pPr>
      <w:spacing w:after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193F67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efault">
    <w:name w:val="Default"/>
    <w:rsid w:val="00193F67"/>
    <w:pPr>
      <w:autoSpaceDE w:val="0"/>
      <w:autoSpaceDN w:val="0"/>
      <w:adjustRightInd w:val="0"/>
      <w:spacing w:after="0"/>
    </w:pPr>
    <w:rPr>
      <w:rFonts w:ascii="Arial" w:eastAsia="Calibri" w:hAnsi="Arial" w:cs="Arial"/>
      <w:color w:val="000000"/>
      <w:lang w:val="en-GB" w:eastAsia="en-GB"/>
    </w:rPr>
  </w:style>
  <w:style w:type="paragraph" w:customStyle="1" w:styleId="body">
    <w:name w:val="body"/>
    <w:basedOn w:val="Normal"/>
    <w:uiPriority w:val="99"/>
    <w:rsid w:val="000B4DD8"/>
    <w:pPr>
      <w:spacing w:before="100" w:beforeAutospacing="1" w:after="100" w:afterAutospacing="1"/>
    </w:pPr>
    <w:rPr>
      <w:rFonts w:ascii="Calibri" w:eastAsia="Times New Roman" w:hAnsi="Calibri" w:cs="Calibri"/>
      <w:lang w:val="en-GB" w:eastAsia="en-GB"/>
    </w:rPr>
  </w:style>
  <w:style w:type="paragraph" w:styleId="NormalWeb">
    <w:name w:val="Normal (Web)"/>
    <w:basedOn w:val="Normal"/>
    <w:uiPriority w:val="99"/>
    <w:unhideWhenUsed/>
    <w:rsid w:val="00FD07DF"/>
    <w:pPr>
      <w:spacing w:after="0"/>
    </w:pPr>
    <w:rPr>
      <w:rFonts w:ascii="Times New Roman" w:hAnsi="Times New Roman" w:cs="Times New Roman"/>
      <w:lang w:val="en-GB" w:eastAsia="en-GB"/>
    </w:rPr>
  </w:style>
  <w:style w:type="character" w:styleId="Hyperlink">
    <w:name w:val="Hyperlink"/>
    <w:uiPriority w:val="99"/>
    <w:unhideWhenUsed/>
    <w:rsid w:val="00BC4C63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1A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16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E4761"/>
    <w:pPr>
      <w:spacing w:after="0"/>
    </w:pPr>
    <w:rPr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49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D7085F496E4B97D8DBFA45BF7F2A" ma:contentTypeVersion="17" ma:contentTypeDescription="Create a new document." ma:contentTypeScope="" ma:versionID="06cf4d43dc56a01a34703f2d1d07f8f0">
  <xsd:schema xmlns:xsd="http://www.w3.org/2001/XMLSchema" xmlns:xs="http://www.w3.org/2001/XMLSchema" xmlns:p="http://schemas.microsoft.com/office/2006/metadata/properties" xmlns:ns2="3caf927b-72ce-40c3-a34c-71892d9939b3" xmlns:ns3="053565bc-1c91-4c15-8f4b-ff0256871ab1" targetNamespace="http://schemas.microsoft.com/office/2006/metadata/properties" ma:root="true" ma:fieldsID="6cb36b8dbfd994581caf6dc15e53bfec" ns2:_="" ns3:_="">
    <xsd:import namespace="3caf927b-72ce-40c3-a34c-71892d9939b3"/>
    <xsd:import namespace="053565bc-1c91-4c15-8f4b-ff0256871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f927b-72ce-40c3-a34c-71892d9939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ae1161-e5c3-44a8-b0ab-efd70e888b93}" ma:internalName="TaxCatchAll" ma:showField="CatchAllData" ma:web="3caf927b-72ce-40c3-a34c-71892d9939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565bc-1c91-4c15-8f4b-ff0256871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bf9953-8987-4cca-be41-8352360f8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3565bc-1c91-4c15-8f4b-ff0256871ab1">
      <Terms xmlns="http://schemas.microsoft.com/office/infopath/2007/PartnerControls"/>
    </lcf76f155ced4ddcb4097134ff3c332f>
    <TaxCatchAll xmlns="3caf927b-72ce-40c3-a34c-71892d9939b3" xsi:nil="true"/>
  </documentManagement>
</p:properties>
</file>

<file path=customXml/itemProps1.xml><?xml version="1.0" encoding="utf-8"?>
<ds:datastoreItem xmlns:ds="http://schemas.openxmlformats.org/officeDocument/2006/customXml" ds:itemID="{7A666CE6-96B6-400A-AB71-32DBC15658DD}"/>
</file>

<file path=customXml/itemProps2.xml><?xml version="1.0" encoding="utf-8"?>
<ds:datastoreItem xmlns:ds="http://schemas.openxmlformats.org/officeDocument/2006/customXml" ds:itemID="{BDB178B8-0737-4EBF-8FAB-560618A10C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EE7DEE-EE65-427C-9979-0CB4DE8BD57C}">
  <ds:schemaRefs>
    <ds:schemaRef ds:uri="http://schemas.microsoft.com/office/2006/metadata/properties"/>
    <ds:schemaRef ds:uri="http://schemas.microsoft.com/office/infopath/2007/PartnerControls"/>
    <ds:schemaRef ds:uri="053565bc-1c91-4c15-8f4b-ff0256871ab1"/>
    <ds:schemaRef ds:uri="3caf927b-72ce-40c3-a34c-71892d9939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lhouse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aiser</dc:creator>
  <cp:keywords/>
  <cp:lastModifiedBy>David Carter</cp:lastModifiedBy>
  <cp:revision>2</cp:revision>
  <cp:lastPrinted>2016-02-04T08:37:00Z</cp:lastPrinted>
  <dcterms:created xsi:type="dcterms:W3CDTF">2025-01-09T13:11:00Z</dcterms:created>
  <dcterms:modified xsi:type="dcterms:W3CDTF">2025-01-0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ED7085F496E4B97D8DBFA45BF7F2A</vt:lpwstr>
  </property>
  <property fmtid="{D5CDD505-2E9C-101B-9397-08002B2CF9AE}" pid="3" name="GrammarlyDocumentId">
    <vt:lpwstr>75e9f83ecef9588b62f3bb0136c0a998dbd7139f8a9d5fb6128d4a67f351491c</vt:lpwstr>
  </property>
  <property fmtid="{D5CDD505-2E9C-101B-9397-08002B2CF9AE}" pid="4" name="MediaServiceImageTags">
    <vt:lpwstr/>
  </property>
</Properties>
</file>